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4" w:name="X1de11e88d64b2b488107eef8783ef368f19a6b6"/>
    <w:p>
      <w:pPr>
        <w:pStyle w:val="Heading1"/>
      </w:pPr>
      <w:r>
        <w:t xml:space="preserve">Cover Letter for School Counselor Position</w:t>
      </w:r>
    </w:p>
    <w:p>
      <w:pPr>
        <w:pStyle w:val="FirstParagraph"/>
      </w:pPr>
      <w:r>
        <w:rPr>
          <w:bCs/>
          <w:b/>
        </w:rPr>
        <w:t xml:space="preserve">Dear [Hiring Manager's Name],</w:t>
      </w:r>
    </w:p>
    <w:p>
      <w:pPr>
        <w:pStyle w:val="BodyText"/>
      </w:pPr>
      <w:r>
        <w:t xml:space="preserve">I am writing to express my interest in the School Counselor position at [School Name] in the United States New York City. As a dedicated and compassionate professional with over [X years] of experience supporting students, families, and educators in diverse school settings, I am eager to contribute my expertise to your institution’s mission of fostering academic success, emotional well-being, and personal growth. The opportunity to work within the vibrant and dynamic educational landscape of New York City aligns perfectly with my career goals and passion for making a meaningful difference in the lives of young people.</w:t>
      </w:r>
    </w:p>
    <w:p>
      <w:pPr>
        <w:pStyle w:val="BodyText"/>
      </w:pPr>
      <w:r>
        <w:t xml:space="preserve">As a School Counselor, I have consistently prioritized creating inclusive environments where students feel seen, heard, and empowered. My background in [specific area, e.g., college counseling, crisis intervention, or social-emotional learning] has equipped me with the tools to address the unique challenges faced by students in urban settings like New York City. Whether it is helping a student navigate academic pressures, supporting families through cultural transitions, or advocating for mental health resources in underserved communities, I approach each role with empathy, cultural competence, and a commitment to equity.</w:t>
      </w:r>
    </w:p>
    <w:bookmarkStart w:id="20" w:name="why-new-york-city"/>
    <w:p>
      <w:pPr>
        <w:pStyle w:val="Heading2"/>
      </w:pPr>
      <w:r>
        <w:t xml:space="preserve">Why New York City?</w:t>
      </w:r>
    </w:p>
    <w:p>
      <w:pPr>
        <w:pStyle w:val="FirstParagraph"/>
      </w:pPr>
      <w:r>
        <w:t xml:space="preserve">The United States New York City is a microcosm of global diversity, with students from countless backgrounds, languages, and socioeconomic statuses. This diversity presents both challenges and opportunities for educators and counselors alike. In my career, I have worked in schools across [specific borough or area if applicable], where I have developed strategies to bridge cultural gaps, address systemic inequities, and foster resilience among students. For example, while serving as a School Counselor at [Previous School Name], I collaborated with community organizations to establish a mentorship program that connected immigrant students with peers and professionals who shared their cultural heritage. This initiative not only improved student engagement but also strengthened school-community partnerships—a cornerstone of effective counseling in New York City.</w:t>
      </w:r>
    </w:p>
    <w:p>
      <w:pPr>
        <w:pStyle w:val="BodyText"/>
      </w:pPr>
      <w:r>
        <w:t xml:space="preserve">Furthermore, the fast-paced and ever-evolving nature of New York City’s educational system has honed my ability to adapt quickly to changing needs. From implementing trauma-informed practices in response to community crises to integrating technology into counseling services during the pandemic, I have remained agile and proactive. My experience with [specific tools or programs, e.g., CBT techniques, college access initiatives, or SEL curricula] has allowed me to support students holistically while aligning with New York State’s educational standards and the Department of Education’s priorities.</w:t>
      </w:r>
    </w:p>
    <w:bookmarkEnd w:id="20"/>
    <w:bookmarkStart w:id="21" w:name="professional-experience"/>
    <w:p>
      <w:pPr>
        <w:pStyle w:val="Heading2"/>
      </w:pPr>
      <w:r>
        <w:t xml:space="preserve">Professional Experience</w:t>
      </w:r>
    </w:p>
    <w:p>
      <w:pPr>
        <w:pStyle w:val="FirstParagraph"/>
      </w:pPr>
      <w:r>
        <w:t xml:space="preserve">As a School Counselor at [Previous Employer], I managed a caseload of over [X students], providing individual and group counseling, academic advising, and career exploration. I also worked closely with teachers to identify students in need of intervention and developed prevention programs to address issues such as bullying, substance abuse, and mental health stigma. My efforts contributed to a 20% increase in student attendance rates and a 15% improvement in standardized test scores within two years.</w:t>
      </w:r>
    </w:p>
    <w:p>
      <w:pPr>
        <w:pStyle w:val="BodyText"/>
      </w:pPr>
      <w:r>
        <w:t xml:space="preserve">In addition to my counseling duties, I played a key role in coordinating college and career readiness workshops for high school students. By partnering with local colleges and businesses, we were able to offer scholarships, internships, and mentorship opportunities that directly impacted students’ post-secondary pathways. This aligns with New York City’s focus on ensuring all students have access to equitable educational outcomes.</w:t>
      </w:r>
    </w:p>
    <w:bookmarkEnd w:id="21"/>
    <w:bookmarkStart w:id="22" w:name="education-and-certifications"/>
    <w:p>
      <w:pPr>
        <w:pStyle w:val="Heading2"/>
      </w:pPr>
      <w:r>
        <w:t xml:space="preserve">Education and Certifications</w:t>
      </w:r>
    </w:p>
    <w:p>
      <w:pPr>
        <w:pStyle w:val="FirstParagraph"/>
      </w:pPr>
      <w:r>
        <w:t xml:space="preserve">I hold a Master of Science in Counseling from [University Name], where I specialized in School Counseling and Human Development. My academic training, combined with fieldwork in New York City public schools, has provided me with a strong foundation in developmental psychology, ethical practice, and evidence-based interventions. I am also licensed as a School Counselor by the New York State Education Department (NYS) and maintain certifications in [specific certifications, e.g., Crisis Prevention Intervention or Youth Mental Health First Aid].</w:t>
      </w:r>
    </w:p>
    <w:bookmarkEnd w:id="22"/>
    <w:bookmarkStart w:id="23" w:name="why-school-name"/>
    <w:p>
      <w:pPr>
        <w:pStyle w:val="Heading2"/>
      </w:pPr>
      <w:r>
        <w:t xml:space="preserve">Why [School Name]?</w:t>
      </w:r>
    </w:p>
    <w:p>
      <w:pPr>
        <w:pStyle w:val="FirstParagraph"/>
      </w:pPr>
      <w:r>
        <w:t xml:space="preserve">I am particularly drawn to [School Name] because of its commitment to [specific value or program, e.g., "fostering a culture of inclusivity" or "innovative academic programs"]. In New York City, where schools often serve as the backbone of their communities, I believe that counselors play a vital role in shaping not only student achievement but also the broader social fabric. Your school’s focus on [specific initiative or mission] resonates deeply with my own values and professional aspirations.</w:t>
      </w:r>
    </w:p>
    <w:p>
      <w:pPr>
        <w:pStyle w:val="BodyText"/>
      </w:pPr>
      <w:r>
        <w:t xml:space="preserve">Moreover, I am eager to contribute to the ongoing efforts of New York City schools to address systemic inequities and support marginalized students. My experience working with diverse populations, including English Language Learners, students with disabilities, and those from low-income families, has prepared me to engage effectively with your student body. I am confident that my skills in [specific skills, e.g., "cultural responsiveness," "data-driven decision-making," or "collaborative problem-solving"] will enable me to make a meaningful impact at [School Name].</w:t>
      </w:r>
    </w:p>
    <w:p>
      <w:pPr>
        <w:pStyle w:val="BodyText"/>
      </w:pPr>
      <w:r>
        <w:t xml:space="preserve">Thank you for considering my application. I would welcome the opportunity to discuss how my background, passion, and vision align with the needs of your school and students. Please feel free to contact me at [phone number] or [email address] at your earliest convenience. I look forward to contributing to the continued success of New York City’s educational landscape as a School Counselor.</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p>
      <w:pPr>
        <w:pStyle w:val="BodyText"/>
      </w:pPr>
      <w:r>
        <w:t xml:space="preserve">This document is a sample cover letter for a School Counselor position in the United States New York City. It is designed to highlight key qualifications and align with the needs of urban educational institution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4T17:11:19Z</dcterms:created>
  <dcterms:modified xsi:type="dcterms:W3CDTF">2026-07-24T17:11:19Z</dcterms:modified>
</cp:coreProperties>
</file>

<file path=docProps/custom.xml><?xml version="1.0" encoding="utf-8"?>
<Properties xmlns="http://schemas.openxmlformats.org/officeDocument/2006/custom-properties" xmlns:vt="http://schemas.openxmlformats.org/officeDocument/2006/docPropsVTypes"/>
</file>